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E211F2" w14:textId="2B78B7A5" w:rsidR="00723873" w:rsidRPr="005221D2" w:rsidRDefault="00723873" w:rsidP="005221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AD7334D" w14:textId="77777777" w:rsidR="00723873" w:rsidRPr="002E16D4" w:rsidRDefault="00723873" w:rsidP="00CE7FB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CD7E844" w14:textId="77777777" w:rsidR="00723873" w:rsidRPr="002E16D4" w:rsidRDefault="00723873" w:rsidP="00CE7FB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E111408" w14:textId="77777777" w:rsidR="008F730C" w:rsidRDefault="008F730C" w:rsidP="005221D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D6A08">
        <w:rPr>
          <w:rFonts w:ascii="Times New Roman" w:hAnsi="Times New Roman" w:cs="Times New Roman"/>
          <w:b/>
          <w:bCs/>
          <w:sz w:val="24"/>
          <w:szCs w:val="24"/>
        </w:rPr>
        <w:t>VYTAUTO DIDŽIOJO UNIVERSITETAS</w:t>
      </w:r>
    </w:p>
    <w:p w14:paraId="403A3EEA" w14:textId="77777777" w:rsidR="008F730C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IETUVOS AGRARINIŲ IR MIŠKŲ MOKSLŲ CENTRAS</w:t>
      </w:r>
    </w:p>
    <w:p w14:paraId="158C5FD7" w14:textId="77777777" w:rsidR="008F730C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54583DC" w14:textId="61411D26" w:rsidR="008F730C" w:rsidRPr="007D5FFC" w:rsidRDefault="00A95CC2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iškotyros</w:t>
      </w:r>
      <w:r w:rsidR="008F730C" w:rsidRPr="007D5FFC">
        <w:rPr>
          <w:rFonts w:ascii="Times New Roman" w:hAnsi="Times New Roman" w:cs="Times New Roman"/>
          <w:b/>
          <w:bCs/>
          <w:sz w:val="24"/>
          <w:szCs w:val="24"/>
        </w:rPr>
        <w:t xml:space="preserve"> mokslo krypties (</w:t>
      </w:r>
      <w:r w:rsidR="008F730C">
        <w:rPr>
          <w:rFonts w:ascii="Times New Roman" w:hAnsi="Times New Roman" w:cs="Times New Roman"/>
          <w:b/>
          <w:bCs/>
          <w:sz w:val="24"/>
          <w:szCs w:val="24"/>
        </w:rPr>
        <w:t>A 00</w:t>
      </w:r>
      <w:r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8F730C" w:rsidRPr="007D5FFC">
        <w:rPr>
          <w:rFonts w:ascii="Times New Roman" w:hAnsi="Times New Roman" w:cs="Times New Roman"/>
          <w:b/>
          <w:bCs/>
          <w:sz w:val="24"/>
          <w:szCs w:val="24"/>
        </w:rPr>
        <w:t xml:space="preserve">) disertacijų </w:t>
      </w:r>
      <w:r w:rsidR="002F0F1E">
        <w:rPr>
          <w:rFonts w:ascii="Times New Roman" w:hAnsi="Times New Roman" w:cs="Times New Roman"/>
          <w:b/>
          <w:bCs/>
          <w:sz w:val="24"/>
          <w:szCs w:val="24"/>
        </w:rPr>
        <w:t>temų</w:t>
      </w:r>
      <w:r w:rsidR="008F730C" w:rsidRPr="007D5FFC">
        <w:rPr>
          <w:rFonts w:ascii="Times New Roman" w:hAnsi="Times New Roman" w:cs="Times New Roman"/>
          <w:b/>
          <w:bCs/>
          <w:sz w:val="24"/>
          <w:szCs w:val="24"/>
        </w:rPr>
        <w:t xml:space="preserve"> konkursui</w:t>
      </w:r>
      <w:r w:rsidR="008F730C" w:rsidRPr="007D5FFC">
        <w:rPr>
          <w:rStyle w:val="FootnoteReference"/>
          <w:rFonts w:ascii="Times New Roman" w:hAnsi="Times New Roman" w:cs="Times New Roman"/>
          <w:b/>
          <w:bCs/>
          <w:sz w:val="24"/>
          <w:szCs w:val="24"/>
        </w:rPr>
        <w:footnoteReference w:id="1"/>
      </w:r>
    </w:p>
    <w:p w14:paraId="16E07713" w14:textId="77777777" w:rsidR="008F730C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C44D9D0" w14:textId="6FD46DD5" w:rsidR="008F730C" w:rsidRPr="002E16D4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E16D4">
        <w:rPr>
          <w:rFonts w:ascii="Times New Roman" w:hAnsi="Times New Roman" w:cs="Times New Roman"/>
          <w:b/>
          <w:bCs/>
          <w:sz w:val="24"/>
          <w:szCs w:val="24"/>
        </w:rPr>
        <w:t xml:space="preserve">DISERTACIJOS </w:t>
      </w:r>
      <w:r w:rsidR="002F0F1E">
        <w:rPr>
          <w:rFonts w:ascii="Times New Roman" w:hAnsi="Times New Roman" w:cs="Times New Roman"/>
          <w:b/>
          <w:bCs/>
          <w:sz w:val="24"/>
          <w:szCs w:val="24"/>
        </w:rPr>
        <w:t>TEMOS</w:t>
      </w:r>
      <w:r w:rsidRPr="002E16D4">
        <w:rPr>
          <w:rFonts w:ascii="Times New Roman" w:hAnsi="Times New Roman" w:cs="Times New Roman"/>
          <w:b/>
          <w:bCs/>
          <w:sz w:val="24"/>
          <w:szCs w:val="24"/>
        </w:rPr>
        <w:t xml:space="preserve"> PRISTATYMAS</w:t>
      </w:r>
    </w:p>
    <w:p w14:paraId="3864C619" w14:textId="77777777" w:rsidR="008F730C" w:rsidRPr="002E16D4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D107624" w14:textId="6F6C243C" w:rsidR="008F730C" w:rsidRPr="002E16D4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E16D4"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</w:rPr>
        <w:t>2</w:t>
      </w:r>
      <w:r w:rsidR="002F7F03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m. </w:t>
      </w:r>
      <w:r w:rsidRPr="002E16D4">
        <w:rPr>
          <w:rFonts w:ascii="Times New Roman" w:hAnsi="Times New Roman" w:cs="Times New Roman"/>
          <w:sz w:val="24"/>
          <w:szCs w:val="24"/>
        </w:rPr>
        <w:t>..</w:t>
      </w:r>
      <w:r>
        <w:rPr>
          <w:rFonts w:ascii="Times New Roman" w:hAnsi="Times New Roman" w:cs="Times New Roman"/>
          <w:sz w:val="24"/>
          <w:szCs w:val="24"/>
        </w:rPr>
        <w:t>...</w:t>
      </w:r>
      <w:r w:rsidRPr="002E16D4">
        <w:rPr>
          <w:rFonts w:ascii="Times New Roman" w:hAnsi="Times New Roman" w:cs="Times New Roman"/>
          <w:sz w:val="24"/>
          <w:szCs w:val="24"/>
        </w:rPr>
        <w:t>... .</w:t>
      </w:r>
      <w:r>
        <w:rPr>
          <w:rFonts w:ascii="Times New Roman" w:hAnsi="Times New Roman" w:cs="Times New Roman"/>
          <w:sz w:val="24"/>
          <w:szCs w:val="24"/>
        </w:rPr>
        <w:t>..</w:t>
      </w:r>
      <w:r w:rsidRPr="002E16D4">
        <w:rPr>
          <w:rFonts w:ascii="Times New Roman" w:hAnsi="Times New Roman" w:cs="Times New Roman"/>
          <w:sz w:val="24"/>
          <w:szCs w:val="24"/>
        </w:rPr>
        <w:t>. d.</w:t>
      </w:r>
    </w:p>
    <w:p w14:paraId="4B90FA60" w14:textId="77777777" w:rsidR="008F730C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3E210AA" w14:textId="77777777" w:rsidR="008F730C" w:rsidRPr="002E16D4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W w:w="0" w:type="auto"/>
        <w:tblInd w:w="-1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734"/>
      </w:tblGrid>
      <w:tr w:rsidR="008F730C" w:rsidRPr="00AE20AC" w14:paraId="17DEF6B8" w14:textId="77777777" w:rsidTr="00FE1627">
        <w:tc>
          <w:tcPr>
            <w:tcW w:w="9854" w:type="dxa"/>
            <w:shd w:val="clear" w:color="auto" w:fill="D9D9D9"/>
          </w:tcPr>
          <w:p w14:paraId="62A610CA" w14:textId="14D019F1" w:rsidR="008F730C" w:rsidRPr="00AE20AC" w:rsidRDefault="002F0F1E" w:rsidP="00FE1627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mos</w:t>
            </w:r>
            <w:r w:rsidR="008F730C" w:rsidRPr="00AE20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pavadinimas lietuvių ir anglų kalbomis </w:t>
            </w:r>
            <w:r w:rsidR="008F730C" w:rsidRPr="00AE20A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8F730C" w:rsidRPr="00AE20A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nurodyti, kuriai iš skelbime išvardintų tyrimų krypčių priskiriama 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ema</w:t>
            </w:r>
            <w:r w:rsidR="008F730C" w:rsidRPr="00AE20A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) </w:t>
            </w:r>
          </w:p>
        </w:tc>
      </w:tr>
      <w:tr w:rsidR="008F730C" w:rsidRPr="00AE20AC" w14:paraId="4209AC22" w14:textId="77777777" w:rsidTr="00FE1627">
        <w:tc>
          <w:tcPr>
            <w:tcW w:w="9854" w:type="dxa"/>
          </w:tcPr>
          <w:p w14:paraId="5FABA272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  <w:p w14:paraId="5683D2B1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  <w:p w14:paraId="1A36C3FE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081D6B6C" w14:textId="77777777" w:rsidR="008F730C" w:rsidRPr="002E16D4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W w:w="0" w:type="auto"/>
        <w:tblInd w:w="-1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734"/>
      </w:tblGrid>
      <w:tr w:rsidR="008F730C" w:rsidRPr="00AE20AC" w14:paraId="2AABF065" w14:textId="77777777" w:rsidTr="00FE1627">
        <w:tc>
          <w:tcPr>
            <w:tcW w:w="9854" w:type="dxa"/>
            <w:shd w:val="clear" w:color="auto" w:fill="D9D9D9"/>
          </w:tcPr>
          <w:p w14:paraId="6BAEC441" w14:textId="41A68F0A" w:rsidR="008F730C" w:rsidRPr="00AE20AC" w:rsidRDefault="002F0F1E" w:rsidP="00FE1627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mos</w:t>
            </w:r>
            <w:r w:rsidR="008F730C" w:rsidRPr="00AE20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aktualumas ir tarptautiškumas </w:t>
            </w:r>
          </w:p>
        </w:tc>
      </w:tr>
      <w:tr w:rsidR="008F730C" w:rsidRPr="00AE20AC" w14:paraId="61AFD550" w14:textId="77777777" w:rsidTr="00FE1627">
        <w:tc>
          <w:tcPr>
            <w:tcW w:w="9854" w:type="dxa"/>
          </w:tcPr>
          <w:p w14:paraId="2132130F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color w:val="auto"/>
              </w:rPr>
            </w:pPr>
          </w:p>
          <w:p w14:paraId="1911DB0D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color w:val="auto"/>
              </w:rPr>
            </w:pPr>
          </w:p>
          <w:p w14:paraId="5D0D48D4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31975846" w14:textId="77777777" w:rsidR="008F730C" w:rsidRPr="002E16D4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W w:w="0" w:type="auto"/>
        <w:tblInd w:w="-1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734"/>
      </w:tblGrid>
      <w:tr w:rsidR="008F730C" w:rsidRPr="00AE20AC" w14:paraId="3900AD03" w14:textId="77777777" w:rsidTr="00FE1627">
        <w:tc>
          <w:tcPr>
            <w:tcW w:w="9854" w:type="dxa"/>
            <w:shd w:val="clear" w:color="auto" w:fill="D9D9D9"/>
          </w:tcPr>
          <w:p w14:paraId="162232B9" w14:textId="5C4320B7" w:rsidR="008F730C" w:rsidRPr="00AE20AC" w:rsidRDefault="008F730C" w:rsidP="00FE1627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E20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Mokslinių tyrimų šioje </w:t>
            </w:r>
            <w:r w:rsidR="002F0F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moje</w:t>
            </w:r>
            <w:r w:rsidRPr="00AE20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apžvalga </w:t>
            </w:r>
          </w:p>
        </w:tc>
      </w:tr>
      <w:tr w:rsidR="008F730C" w:rsidRPr="00AE20AC" w14:paraId="25FB4172" w14:textId="77777777" w:rsidTr="00FE1627">
        <w:tc>
          <w:tcPr>
            <w:tcW w:w="9854" w:type="dxa"/>
          </w:tcPr>
          <w:p w14:paraId="69FA22B4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color w:val="auto"/>
              </w:rPr>
            </w:pPr>
          </w:p>
          <w:p w14:paraId="3C1252B2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330A7088" w14:textId="77777777" w:rsidR="008F730C" w:rsidRPr="002E16D4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W w:w="0" w:type="auto"/>
        <w:tblInd w:w="-1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734"/>
      </w:tblGrid>
      <w:tr w:rsidR="008F730C" w:rsidRPr="00AE20AC" w14:paraId="3A629D5D" w14:textId="77777777" w:rsidTr="00FE1627">
        <w:tc>
          <w:tcPr>
            <w:tcW w:w="9854" w:type="dxa"/>
            <w:shd w:val="clear" w:color="auto" w:fill="D9D9D9"/>
          </w:tcPr>
          <w:p w14:paraId="328BDB23" w14:textId="7B8B863C" w:rsidR="008F730C" w:rsidRPr="00AE20AC" w:rsidRDefault="002F0F1E" w:rsidP="00FE1627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mos</w:t>
            </w:r>
            <w:r w:rsidR="008F730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vadovas</w:t>
            </w:r>
          </w:p>
        </w:tc>
      </w:tr>
      <w:tr w:rsidR="008F730C" w:rsidRPr="00AE20AC" w14:paraId="0E80D5E0" w14:textId="77777777" w:rsidTr="00FE1627">
        <w:tc>
          <w:tcPr>
            <w:tcW w:w="9854" w:type="dxa"/>
          </w:tcPr>
          <w:p w14:paraId="743BD5D8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color w:val="auto"/>
              </w:rPr>
            </w:pPr>
          </w:p>
          <w:p w14:paraId="3687B03D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7F99B150" w14:textId="77777777" w:rsidR="008F730C" w:rsidRPr="002E16D4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6343A15" w14:textId="77777777" w:rsidR="008F730C" w:rsidRPr="002E16D4" w:rsidRDefault="008F730C" w:rsidP="008F730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E16D4">
        <w:rPr>
          <w:rFonts w:ascii="Times New Roman" w:hAnsi="Times New Roman" w:cs="Times New Roman"/>
          <w:sz w:val="24"/>
          <w:szCs w:val="24"/>
        </w:rPr>
        <w:t xml:space="preserve">     .......................................</w:t>
      </w:r>
      <w:r w:rsidRPr="002E16D4">
        <w:rPr>
          <w:rFonts w:ascii="Times New Roman" w:hAnsi="Times New Roman" w:cs="Times New Roman"/>
          <w:sz w:val="20"/>
          <w:szCs w:val="20"/>
        </w:rPr>
        <w:tab/>
      </w:r>
      <w:r w:rsidRPr="002E16D4">
        <w:rPr>
          <w:rFonts w:ascii="Times New Roman" w:hAnsi="Times New Roman" w:cs="Times New Roman"/>
          <w:sz w:val="20"/>
          <w:szCs w:val="20"/>
        </w:rPr>
        <w:tab/>
        <w:t xml:space="preserve">                 </w:t>
      </w:r>
      <w:r w:rsidRPr="002E16D4">
        <w:rPr>
          <w:rFonts w:ascii="Times New Roman" w:hAnsi="Times New Roman" w:cs="Times New Roman"/>
          <w:sz w:val="24"/>
          <w:szCs w:val="24"/>
        </w:rPr>
        <w:t>...........................................</w:t>
      </w:r>
    </w:p>
    <w:p w14:paraId="5CA50062" w14:textId="261FB0D5" w:rsidR="008F730C" w:rsidRPr="002E16D4" w:rsidRDefault="002F0F1E" w:rsidP="008F730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emos</w:t>
      </w:r>
      <w:r w:rsidR="008F730C" w:rsidRPr="002E16D4">
        <w:rPr>
          <w:rFonts w:ascii="Times New Roman" w:hAnsi="Times New Roman" w:cs="Times New Roman"/>
          <w:sz w:val="20"/>
          <w:szCs w:val="20"/>
        </w:rPr>
        <w:t xml:space="preserve"> vadovo vardas ir pavardė</w:t>
      </w:r>
    </w:p>
    <w:p w14:paraId="410C97C1" w14:textId="77777777" w:rsidR="008F730C" w:rsidRDefault="008F730C" w:rsidP="00CE7FB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8F730C" w:rsidSect="00425FAF">
      <w:pgSz w:w="11906" w:h="16838"/>
      <w:pgMar w:top="1418" w:right="567" w:bottom="426" w:left="1701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CAEE6C" w14:textId="77777777" w:rsidR="00D64E8F" w:rsidRDefault="00D64E8F" w:rsidP="00CE7FB1">
      <w:pPr>
        <w:spacing w:after="0" w:line="240" w:lineRule="auto"/>
      </w:pPr>
      <w:r>
        <w:separator/>
      </w:r>
    </w:p>
  </w:endnote>
  <w:endnote w:type="continuationSeparator" w:id="0">
    <w:p w14:paraId="086448EC" w14:textId="77777777" w:rsidR="00D64E8F" w:rsidRDefault="00D64E8F" w:rsidP="00CE7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F57C7F" w14:textId="77777777" w:rsidR="00D64E8F" w:rsidRDefault="00D64E8F" w:rsidP="00CE7FB1">
      <w:pPr>
        <w:spacing w:after="0" w:line="240" w:lineRule="auto"/>
      </w:pPr>
      <w:r>
        <w:separator/>
      </w:r>
    </w:p>
  </w:footnote>
  <w:footnote w:type="continuationSeparator" w:id="0">
    <w:p w14:paraId="4FDFB663" w14:textId="77777777" w:rsidR="00D64E8F" w:rsidRDefault="00D64E8F" w:rsidP="00CE7FB1">
      <w:pPr>
        <w:spacing w:after="0" w:line="240" w:lineRule="auto"/>
      </w:pPr>
      <w:r>
        <w:continuationSeparator/>
      </w:r>
    </w:p>
  </w:footnote>
  <w:footnote w:id="1">
    <w:p w14:paraId="4F2C99FB" w14:textId="77777777" w:rsidR="008F730C" w:rsidRDefault="008F730C" w:rsidP="008F730C">
      <w:pPr>
        <w:pStyle w:val="FootnoteText"/>
      </w:pPr>
      <w:r w:rsidRPr="001E27E8">
        <w:rPr>
          <w:rStyle w:val="FootnoteReference"/>
          <w:rFonts w:ascii="Times New Roman" w:hAnsi="Times New Roman" w:cs="Times New Roman"/>
        </w:rPr>
        <w:footnoteRef/>
      </w:r>
      <w:r w:rsidRPr="001E27E8">
        <w:rPr>
          <w:rFonts w:ascii="Times New Roman" w:hAnsi="Times New Roman" w:cs="Times New Roman"/>
        </w:rPr>
        <w:t xml:space="preserve"> Visas aprašas neturi viršyti dviejų puslapių</w:t>
      </w:r>
      <w:r>
        <w:rPr>
          <w:rFonts w:ascii="Times New Roman" w:hAnsi="Times New Roman" w:cs="Times New Roman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45792D"/>
    <w:multiLevelType w:val="hybridMultilevel"/>
    <w:tmpl w:val="C46AB2F2"/>
    <w:lvl w:ilvl="0" w:tplc="D3CA76F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3E21BB"/>
    <w:multiLevelType w:val="multilevel"/>
    <w:tmpl w:val="5AB8E27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54F170B5"/>
    <w:multiLevelType w:val="hybridMultilevel"/>
    <w:tmpl w:val="28F0C39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2639836">
    <w:abstractNumId w:val="1"/>
  </w:num>
  <w:num w:numId="2" w16cid:durableId="1450390923">
    <w:abstractNumId w:val="2"/>
  </w:num>
  <w:num w:numId="3" w16cid:durableId="15454831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defaultTabStop w:val="1296"/>
  <w:hyphenationZone w:val="396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wNrS0NLa0MDUzsDRT0lEKTi0uzszPAykwrAUA/8pr6SwAAAA="/>
  </w:docVars>
  <w:rsids>
    <w:rsidRoot w:val="00CE7FB1"/>
    <w:rsid w:val="0000061C"/>
    <w:rsid w:val="0000656B"/>
    <w:rsid w:val="00024F0F"/>
    <w:rsid w:val="00025870"/>
    <w:rsid w:val="00080C45"/>
    <w:rsid w:val="00090C0A"/>
    <w:rsid w:val="000F708C"/>
    <w:rsid w:val="0011005E"/>
    <w:rsid w:val="001741A3"/>
    <w:rsid w:val="00177FD9"/>
    <w:rsid w:val="00185482"/>
    <w:rsid w:val="001B737D"/>
    <w:rsid w:val="001C3CA5"/>
    <w:rsid w:val="001E27E8"/>
    <w:rsid w:val="001F7336"/>
    <w:rsid w:val="00206E1F"/>
    <w:rsid w:val="00244481"/>
    <w:rsid w:val="00245220"/>
    <w:rsid w:val="002479C4"/>
    <w:rsid w:val="00257868"/>
    <w:rsid w:val="002650BE"/>
    <w:rsid w:val="00286F0F"/>
    <w:rsid w:val="002C6018"/>
    <w:rsid w:val="002C6C92"/>
    <w:rsid w:val="002D3FF9"/>
    <w:rsid w:val="002E02C4"/>
    <w:rsid w:val="002E16D4"/>
    <w:rsid w:val="002F0F1E"/>
    <w:rsid w:val="002F2B8F"/>
    <w:rsid w:val="002F7F03"/>
    <w:rsid w:val="0030766A"/>
    <w:rsid w:val="00313897"/>
    <w:rsid w:val="00317BA7"/>
    <w:rsid w:val="00323161"/>
    <w:rsid w:val="003674B1"/>
    <w:rsid w:val="00390AFF"/>
    <w:rsid w:val="00390C04"/>
    <w:rsid w:val="00391ECB"/>
    <w:rsid w:val="003A6084"/>
    <w:rsid w:val="003B147B"/>
    <w:rsid w:val="003C49A6"/>
    <w:rsid w:val="004030F2"/>
    <w:rsid w:val="00407629"/>
    <w:rsid w:val="0041102E"/>
    <w:rsid w:val="00414FFA"/>
    <w:rsid w:val="00425FAF"/>
    <w:rsid w:val="0043142F"/>
    <w:rsid w:val="00441483"/>
    <w:rsid w:val="004544E1"/>
    <w:rsid w:val="00454AA3"/>
    <w:rsid w:val="00456DA5"/>
    <w:rsid w:val="00462AFD"/>
    <w:rsid w:val="0048107C"/>
    <w:rsid w:val="004C5A52"/>
    <w:rsid w:val="004E203A"/>
    <w:rsid w:val="005028F0"/>
    <w:rsid w:val="005221D2"/>
    <w:rsid w:val="005254EF"/>
    <w:rsid w:val="00546BA9"/>
    <w:rsid w:val="0056402B"/>
    <w:rsid w:val="005D09C9"/>
    <w:rsid w:val="005D6A08"/>
    <w:rsid w:val="005D7D24"/>
    <w:rsid w:val="005E0DB6"/>
    <w:rsid w:val="005F4303"/>
    <w:rsid w:val="00642CE3"/>
    <w:rsid w:val="006C2C2B"/>
    <w:rsid w:val="006E317F"/>
    <w:rsid w:val="00716B15"/>
    <w:rsid w:val="00723873"/>
    <w:rsid w:val="00730FDF"/>
    <w:rsid w:val="00753CFB"/>
    <w:rsid w:val="00755766"/>
    <w:rsid w:val="00784EFA"/>
    <w:rsid w:val="00785043"/>
    <w:rsid w:val="007D5FFC"/>
    <w:rsid w:val="007F28BD"/>
    <w:rsid w:val="007F321E"/>
    <w:rsid w:val="008003FF"/>
    <w:rsid w:val="00811126"/>
    <w:rsid w:val="00811BAA"/>
    <w:rsid w:val="00816207"/>
    <w:rsid w:val="00882CD6"/>
    <w:rsid w:val="008C3E2F"/>
    <w:rsid w:val="008C43C7"/>
    <w:rsid w:val="008C50AD"/>
    <w:rsid w:val="008C723F"/>
    <w:rsid w:val="008D0795"/>
    <w:rsid w:val="008D6F84"/>
    <w:rsid w:val="008F730C"/>
    <w:rsid w:val="008F7D2D"/>
    <w:rsid w:val="0093648F"/>
    <w:rsid w:val="00961220"/>
    <w:rsid w:val="0097198E"/>
    <w:rsid w:val="009917A2"/>
    <w:rsid w:val="009C5257"/>
    <w:rsid w:val="009C684E"/>
    <w:rsid w:val="009D3DA9"/>
    <w:rsid w:val="009E0E86"/>
    <w:rsid w:val="00A22C14"/>
    <w:rsid w:val="00A27353"/>
    <w:rsid w:val="00A42049"/>
    <w:rsid w:val="00A724BC"/>
    <w:rsid w:val="00A75892"/>
    <w:rsid w:val="00A95CC2"/>
    <w:rsid w:val="00AB33EB"/>
    <w:rsid w:val="00AD09BC"/>
    <w:rsid w:val="00AE20AC"/>
    <w:rsid w:val="00B165EA"/>
    <w:rsid w:val="00B21308"/>
    <w:rsid w:val="00B255E6"/>
    <w:rsid w:val="00B610F9"/>
    <w:rsid w:val="00BA1755"/>
    <w:rsid w:val="00BC4384"/>
    <w:rsid w:val="00BE5B2E"/>
    <w:rsid w:val="00C00ABB"/>
    <w:rsid w:val="00C30F23"/>
    <w:rsid w:val="00C60094"/>
    <w:rsid w:val="00C61397"/>
    <w:rsid w:val="00C80EBB"/>
    <w:rsid w:val="00C8469E"/>
    <w:rsid w:val="00C936A1"/>
    <w:rsid w:val="00CB0738"/>
    <w:rsid w:val="00CB586A"/>
    <w:rsid w:val="00CC068E"/>
    <w:rsid w:val="00CD1B4A"/>
    <w:rsid w:val="00CE7FB1"/>
    <w:rsid w:val="00D0128B"/>
    <w:rsid w:val="00D01D21"/>
    <w:rsid w:val="00D0371D"/>
    <w:rsid w:val="00D178CB"/>
    <w:rsid w:val="00D64E8F"/>
    <w:rsid w:val="00D845C1"/>
    <w:rsid w:val="00D933CB"/>
    <w:rsid w:val="00DB1B34"/>
    <w:rsid w:val="00E23F2E"/>
    <w:rsid w:val="00E33D3C"/>
    <w:rsid w:val="00E34DE8"/>
    <w:rsid w:val="00E36198"/>
    <w:rsid w:val="00E46A48"/>
    <w:rsid w:val="00E50328"/>
    <w:rsid w:val="00E54B62"/>
    <w:rsid w:val="00E76CA2"/>
    <w:rsid w:val="00E8496D"/>
    <w:rsid w:val="00E86330"/>
    <w:rsid w:val="00E86890"/>
    <w:rsid w:val="00EC3981"/>
    <w:rsid w:val="00ED7064"/>
    <w:rsid w:val="00EE3074"/>
    <w:rsid w:val="00F0294C"/>
    <w:rsid w:val="00F20CD7"/>
    <w:rsid w:val="00F43E65"/>
    <w:rsid w:val="00F4790B"/>
    <w:rsid w:val="00F51579"/>
    <w:rsid w:val="00F74F5C"/>
    <w:rsid w:val="00F91CDA"/>
    <w:rsid w:val="00FA4F3D"/>
    <w:rsid w:val="00FB0124"/>
    <w:rsid w:val="00FB33FB"/>
    <w:rsid w:val="00FD60C0"/>
    <w:rsid w:val="00FE1627"/>
    <w:rsid w:val="00FE4562"/>
    <w:rsid w:val="00FF3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CEC5EE4"/>
  <w15:chartTrackingRefBased/>
  <w15:docId w15:val="{6DAEDD4A-DC8B-4F0F-8817-2A64DABE4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0DB6"/>
    <w:pPr>
      <w:spacing w:after="200" w:line="276" w:lineRule="auto"/>
    </w:pPr>
    <w:rPr>
      <w:rFonts w:cs="Calibr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99"/>
    <w:qFormat/>
    <w:rsid w:val="00CE7FB1"/>
    <w:rPr>
      <w:b/>
      <w:bCs/>
    </w:rPr>
  </w:style>
  <w:style w:type="paragraph" w:styleId="ListParagraph">
    <w:name w:val="List Paragraph"/>
    <w:basedOn w:val="Normal"/>
    <w:uiPriority w:val="99"/>
    <w:qFormat/>
    <w:rsid w:val="00CE7FB1"/>
    <w:pPr>
      <w:ind w:left="720"/>
    </w:pPr>
  </w:style>
  <w:style w:type="paragraph" w:customStyle="1" w:styleId="Default">
    <w:name w:val="Default"/>
    <w:uiPriority w:val="99"/>
    <w:rsid w:val="00CE7FB1"/>
    <w:pPr>
      <w:autoSpaceDE w:val="0"/>
      <w:autoSpaceDN w:val="0"/>
      <w:adjustRightInd w:val="0"/>
    </w:pPr>
    <w:rPr>
      <w:rFonts w:cs="Calibri"/>
      <w:color w:val="000000"/>
      <w:sz w:val="24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rsid w:val="00CE7FB1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locked/>
    <w:rsid w:val="00CE7FB1"/>
    <w:rPr>
      <w:rFonts w:ascii="Calibri" w:eastAsia="Times New Roman" w:hAnsi="Calibri" w:cs="Calibri"/>
      <w:sz w:val="20"/>
      <w:szCs w:val="20"/>
    </w:rPr>
  </w:style>
  <w:style w:type="character" w:styleId="FootnoteReference">
    <w:name w:val="footnote reference"/>
    <w:uiPriority w:val="99"/>
    <w:semiHidden/>
    <w:rsid w:val="00CE7FB1"/>
    <w:rPr>
      <w:vertAlign w:val="superscript"/>
    </w:rPr>
  </w:style>
  <w:style w:type="character" w:styleId="Hyperlink">
    <w:name w:val="Hyperlink"/>
    <w:uiPriority w:val="99"/>
    <w:rsid w:val="004E203A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8003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03FF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003FF"/>
    <w:rPr>
      <w:rFonts w:cs="Calibri"/>
      <w:lang w:val="lt-L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03F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003FF"/>
    <w:rPr>
      <w:rFonts w:cs="Calibri"/>
      <w:b/>
      <w:bCs/>
      <w:lang w:val="lt-L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03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003FF"/>
    <w:rPr>
      <w:rFonts w:ascii="Segoe UI" w:hAnsi="Segoe UI" w:cs="Segoe UI"/>
      <w:sz w:val="18"/>
      <w:szCs w:val="18"/>
      <w:lang w:val="lt-LT"/>
    </w:rPr>
  </w:style>
  <w:style w:type="character" w:styleId="UnresolvedMention">
    <w:name w:val="Unresolved Mention"/>
    <w:basedOn w:val="DefaultParagraphFont"/>
    <w:uiPriority w:val="99"/>
    <w:semiHidden/>
    <w:unhideWhenUsed/>
    <w:rsid w:val="004C5A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410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41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41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41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74141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3A9ACA-08D5-43DC-9DE4-67176A5739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64</Words>
  <Characters>209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>Computer</Company>
  <LinksUpToDate>false</LinksUpToDate>
  <CharactersWithSpaces>572</CharactersWithSpaces>
  <SharedDoc>false</SharedDoc>
  <HLinks>
    <vt:vector size="18" baseType="variant">
      <vt:variant>
        <vt:i4>3407958</vt:i4>
      </vt:variant>
      <vt:variant>
        <vt:i4>6</vt:i4>
      </vt:variant>
      <vt:variant>
        <vt:i4>0</vt:i4>
      </vt:variant>
      <vt:variant>
        <vt:i4>5</vt:i4>
      </vt:variant>
      <vt:variant>
        <vt:lpwstr>mailto:vita.tilvikiene@lammc.lt</vt:lpwstr>
      </vt:variant>
      <vt:variant>
        <vt:lpwstr/>
      </vt:variant>
      <vt:variant>
        <vt:i4>1638524</vt:i4>
      </vt:variant>
      <vt:variant>
        <vt:i4>3</vt:i4>
      </vt:variant>
      <vt:variant>
        <vt:i4>0</vt:i4>
      </vt:variant>
      <vt:variant>
        <vt:i4>5</vt:i4>
      </vt:variant>
      <vt:variant>
        <vt:lpwstr>mailto:indre.bagdoniene@vdu.lt</vt:lpwstr>
      </vt:variant>
      <vt:variant>
        <vt:lpwstr/>
      </vt:variant>
      <vt:variant>
        <vt:i4>1769526</vt:i4>
      </vt:variant>
      <vt:variant>
        <vt:i4>0</vt:i4>
      </vt:variant>
      <vt:variant>
        <vt:i4>0</vt:i4>
      </vt:variant>
      <vt:variant>
        <vt:i4>5</vt:i4>
      </vt:variant>
      <vt:variant>
        <vt:lpwstr>mailto:doktorantura@vdu.l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cp:lastModifiedBy>Monika Brimaitė</cp:lastModifiedBy>
  <cp:revision>3</cp:revision>
  <cp:lastPrinted>2023-01-23T07:58:00Z</cp:lastPrinted>
  <dcterms:created xsi:type="dcterms:W3CDTF">2023-01-23T08:33:00Z</dcterms:created>
  <dcterms:modified xsi:type="dcterms:W3CDTF">2023-01-24T08:55:00Z</dcterms:modified>
</cp:coreProperties>
</file>